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366D31" w:rsidRDefault="00366D3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9D8E349" w:rsidR="00366D31" w:rsidRDefault="000C7830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437D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66D31" w:rsidRDefault="00366D3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8FCD76" w14:textId="26D67600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What is the benefit of Microsoft 365?</w:t>
      </w:r>
    </w:p>
    <w:p w14:paraId="0C799E97" w14:textId="30C5D05D" w:rsidR="00C363AD" w:rsidRDefault="00C363AD" w:rsidP="00C363AD">
      <w:pPr>
        <w:rPr>
          <w:rFonts w:ascii="Roboto" w:eastAsia="Roboto" w:hAnsi="Roboto" w:cs="Roboto"/>
          <w:sz w:val="28"/>
          <w:szCs w:val="28"/>
        </w:rPr>
      </w:pPr>
    </w:p>
    <w:p w14:paraId="2FD73A88" w14:textId="60C1E92D" w:rsidR="00C363AD" w:rsidRPr="00BE6843" w:rsidRDefault="00C363AD" w:rsidP="00011A7A">
      <w:pPr>
        <w:ind w:left="720"/>
        <w:rPr>
          <w:rFonts w:ascii="Roboto" w:eastAsia="Roboto" w:hAnsi="Roboto" w:cs="Roboto"/>
          <w:sz w:val="28"/>
          <w:szCs w:val="28"/>
          <w:lang w:val="en-IN"/>
        </w:rPr>
      </w:pPr>
      <w:r>
        <w:rPr>
          <w:color w:val="202124"/>
          <w:shd w:val="clear" w:color="auto" w:fill="FFFFFF"/>
        </w:rPr>
        <w:t>One of the main advantages of Office 365 is that it </w:t>
      </w:r>
      <w:r>
        <w:rPr>
          <w:b/>
          <w:bCs/>
          <w:color w:val="202124"/>
          <w:shd w:val="clear" w:color="auto" w:fill="FFFFFF"/>
        </w:rPr>
        <w:t>allows users to work from anywhere as long as they have internet connectivity</w:t>
      </w:r>
      <w:r>
        <w:rPr>
          <w:color w:val="202124"/>
          <w:shd w:val="clear" w:color="auto" w:fill="FFFFFF"/>
        </w:rPr>
        <w:t>. Because Office 365 is entirely cloud-based, emails, files, and popular Office programs (such as Word, PowerPoint, and Excel) can be accessed from any location and any device</w:t>
      </w:r>
    </w:p>
    <w:p w14:paraId="4809C170" w14:textId="77777777" w:rsidR="000C7830" w:rsidRPr="000C7830" w:rsidRDefault="000C7830" w:rsidP="00011A7A">
      <w:pPr>
        <w:ind w:left="1440"/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394EB723" w14:textId="34BB0549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 xml:space="preserve">Use two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0C7830">
        <w:rPr>
          <w:rFonts w:ascii="Roboto" w:eastAsia="Roboto" w:hAnsi="Roboto" w:cs="Roboto"/>
          <w:sz w:val="28"/>
          <w:szCs w:val="28"/>
        </w:rPr>
        <w:t xml:space="preserve"> and perform join on specific columns.</w:t>
      </w:r>
    </w:p>
    <w:p w14:paraId="1BD47E34" w14:textId="77777777" w:rsidR="000C7830" w:rsidRP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41FA451E" w14:textId="2FC475C1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How to perform string formatting in excel. Demonstrate it with examples.</w:t>
      </w:r>
    </w:p>
    <w:p w14:paraId="7FE9F697" w14:textId="77777777" w:rsidR="00BE6843" w:rsidRDefault="00BE6843" w:rsidP="00BE684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CB15F2F" w14:textId="77777777" w:rsidR="00BE6843" w:rsidRDefault="00BE6843" w:rsidP="00BE6843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inherit" w:hAnsi="inherit" w:cs="Segoe UI"/>
          <w:color w:val="232629"/>
          <w:sz w:val="23"/>
          <w:szCs w:val="23"/>
        </w:rPr>
      </w:pPr>
      <w:r>
        <w:rPr>
          <w:rFonts w:ascii="inherit" w:hAnsi="inherit" w:cs="Segoe UI"/>
          <w:color w:val="232629"/>
          <w:sz w:val="23"/>
          <w:szCs w:val="23"/>
        </w:rPr>
        <w:t>Edit the cell or column you need to format</w:t>
      </w:r>
    </w:p>
    <w:p w14:paraId="1EE630C7" w14:textId="77777777" w:rsidR="00BE6843" w:rsidRPr="000C7830" w:rsidRDefault="00BE6843" w:rsidP="00BE6843">
      <w:pPr>
        <w:rPr>
          <w:rFonts w:ascii="Roboto" w:eastAsia="Roboto" w:hAnsi="Roboto" w:cs="Roboto"/>
          <w:sz w:val="28"/>
          <w:szCs w:val="28"/>
        </w:rPr>
      </w:pPr>
    </w:p>
    <w:p w14:paraId="0EAFC397" w14:textId="77777777" w:rsidR="000C7830" w:rsidRPr="000C7830" w:rsidRDefault="000C7830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149DE045" w14:textId="14B1ED80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Create an advance expense distributor in excel.</w:t>
      </w:r>
    </w:p>
    <w:p w14:paraId="0EAFC621" w14:textId="3DB59822" w:rsid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Example: Consider expenses of a person who will be entered in excel at the same time expenses must be evenly distributed among all people with the amount of money each person should return/ receive.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7A9A1D73" w14:textId="77777777" w:rsidR="000C7830" w:rsidRDefault="000C7830" w:rsidP="000C7830">
      <w:pPr>
        <w:rPr>
          <w:rFonts w:ascii="Roboto" w:eastAsia="Roboto" w:hAnsi="Roboto" w:cs="Roboto"/>
          <w:sz w:val="28"/>
          <w:szCs w:val="28"/>
        </w:rPr>
      </w:pPr>
    </w:p>
    <w:p w14:paraId="00000005" w14:textId="7C7E271F" w:rsidR="00366D31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Create reports to generate mark sheets of students in excel where percentages and addition of marks should be done using formulas.</w:t>
      </w:r>
    </w:p>
    <w:p w14:paraId="00000006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sectPr w:rsidR="00366D3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2EEDD" w14:textId="77777777" w:rsidR="00A87BEB" w:rsidRDefault="00A87BEB">
      <w:pPr>
        <w:spacing w:line="240" w:lineRule="auto"/>
      </w:pPr>
      <w:r>
        <w:separator/>
      </w:r>
    </w:p>
  </w:endnote>
  <w:endnote w:type="continuationSeparator" w:id="0">
    <w:p w14:paraId="4648AD29" w14:textId="77777777" w:rsidR="00A87BEB" w:rsidRDefault="00A87B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366D31" w:rsidRDefault="00366D31"/>
  <w:p w14:paraId="0000000C" w14:textId="77777777" w:rsidR="00366D31" w:rsidRDefault="00A87BEB">
    <w:r>
      <w:pict w14:anchorId="706E2F03">
        <v:rect id="_x0000_i1026" style="width:0;height:1.5pt" o:hralign="center" o:hrstd="t" o:hr="t" fillcolor="#a0a0a0" stroked="f"/>
      </w:pict>
    </w:r>
  </w:p>
  <w:p w14:paraId="0000000D" w14:textId="77777777" w:rsidR="00366D31" w:rsidRDefault="00366D31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805929" w14:textId="77777777" w:rsidR="00A87BEB" w:rsidRDefault="00A87BEB">
      <w:pPr>
        <w:spacing w:line="240" w:lineRule="auto"/>
      </w:pPr>
      <w:r>
        <w:separator/>
      </w:r>
    </w:p>
  </w:footnote>
  <w:footnote w:type="continuationSeparator" w:id="0">
    <w:p w14:paraId="2163AECD" w14:textId="77777777" w:rsidR="00A87BEB" w:rsidRDefault="00A87B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366D31" w:rsidRDefault="00366D31"/>
  <w:p w14:paraId="00000009" w14:textId="77777777" w:rsidR="00366D31" w:rsidRDefault="00A87BEB">
    <w:r>
      <w:pict w14:anchorId="2DC9E5F6">
        <v:rect id="_x0000_i1025" style="width:0;height:1.5pt" o:hralign="center" o:hrstd="t" o:hr="t" fillcolor="#a0a0a0" stroked="f"/>
      </w:pict>
    </w:r>
  </w:p>
  <w:p w14:paraId="0000000A" w14:textId="77777777" w:rsidR="00366D31" w:rsidRDefault="00A87BEB">
    <w:r>
      <w:pict w14:anchorId="39994E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6A7A86"/>
    <w:multiLevelType w:val="multilevel"/>
    <w:tmpl w:val="940E7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84C48D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yNzK3NLUwMTVQ0lEKTi0uzszPAykwrAUA6I4HjywAAAA="/>
  </w:docVars>
  <w:rsids>
    <w:rsidRoot w:val="00366D31"/>
    <w:rsid w:val="00011A7A"/>
    <w:rsid w:val="000C7830"/>
    <w:rsid w:val="00366D31"/>
    <w:rsid w:val="007437D5"/>
    <w:rsid w:val="007513EF"/>
    <w:rsid w:val="00A87BEB"/>
    <w:rsid w:val="00BE6843"/>
    <w:rsid w:val="00C363AD"/>
    <w:rsid w:val="00D1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01D4CC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78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E6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98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ivastav, Saurabh</cp:lastModifiedBy>
  <cp:revision>5</cp:revision>
  <dcterms:created xsi:type="dcterms:W3CDTF">2021-12-04T12:57:00Z</dcterms:created>
  <dcterms:modified xsi:type="dcterms:W3CDTF">2022-03-31T03:18:00Z</dcterms:modified>
</cp:coreProperties>
</file>